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462CE3" w14:textId="77777777" w:rsidR="005217E3" w:rsidRDefault="005217E3"/>
    <w:p w14:paraId="1C203F6F" w14:textId="6E754DBE" w:rsidR="00B00FBF" w:rsidRPr="00C87F8B" w:rsidRDefault="00DB4576" w:rsidP="00DB4576">
      <w:pPr>
        <w:jc w:val="center"/>
        <w:rPr>
          <w:rFonts w:ascii="Libre Franklin Light" w:hAnsi="Libre Franklin Light"/>
          <w:b/>
        </w:rPr>
      </w:pPr>
      <w:r w:rsidRPr="00C87F8B">
        <w:rPr>
          <w:rFonts w:ascii="Libre Franklin Light" w:hAnsi="Libre Franklin Light"/>
          <w:b/>
        </w:rPr>
        <w:t>Product Recall Consignee List</w:t>
      </w:r>
      <w:r w:rsidR="005C0E56">
        <w:rPr>
          <w:rFonts w:ascii="Libre Franklin Light" w:hAnsi="Libre Franklin Light"/>
          <w:b/>
        </w:rPr>
        <w:t xml:space="preserve"> (Mock Recall)</w:t>
      </w:r>
    </w:p>
    <w:p w14:paraId="6969F756" w14:textId="21429694" w:rsidR="00DB4576" w:rsidRPr="00C87F8B" w:rsidRDefault="00DB4576" w:rsidP="00DB4576">
      <w:pPr>
        <w:jc w:val="center"/>
        <w:rPr>
          <w:rFonts w:ascii="Libre Franklin Light" w:hAnsi="Libre Franklin Light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2965"/>
        <w:gridCol w:w="6935"/>
      </w:tblGrid>
      <w:tr w:rsidR="00C87F8B" w14:paraId="3B5696F5" w14:textId="77777777" w:rsidTr="00C87F8B">
        <w:tc>
          <w:tcPr>
            <w:tcW w:w="2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C798DB" w14:textId="584F92D2" w:rsidR="00C87F8B" w:rsidRDefault="00C87F8B" w:rsidP="00DB4576">
            <w:pPr>
              <w:rPr>
                <w:rFonts w:ascii="Libre Franklin Light" w:hAnsi="Libre Franklin Light"/>
              </w:rPr>
            </w:pPr>
            <w:r>
              <w:rPr>
                <w:rFonts w:ascii="Libre Franklin Light" w:hAnsi="Libre Franklin Light"/>
              </w:rPr>
              <w:t>Affected Product(s):</w:t>
            </w:r>
          </w:p>
        </w:tc>
        <w:tc>
          <w:tcPr>
            <w:tcW w:w="6935" w:type="dxa"/>
            <w:tcBorders>
              <w:left w:val="single" w:sz="4" w:space="0" w:color="auto"/>
            </w:tcBorders>
          </w:tcPr>
          <w:p w14:paraId="073FF2E9" w14:textId="77777777" w:rsidR="00C87F8B" w:rsidRDefault="00C87F8B" w:rsidP="00DB4576">
            <w:pPr>
              <w:rPr>
                <w:rFonts w:ascii="Libre Franklin Light" w:hAnsi="Libre Franklin Light"/>
              </w:rPr>
            </w:pPr>
          </w:p>
        </w:tc>
      </w:tr>
      <w:tr w:rsidR="00C87F8B" w14:paraId="4BC9245A" w14:textId="77777777" w:rsidTr="00C87F8B">
        <w:tc>
          <w:tcPr>
            <w:tcW w:w="296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EA0555" w14:textId="6A47328A" w:rsidR="00C87F8B" w:rsidRDefault="00C87F8B" w:rsidP="00DB4576">
            <w:pPr>
              <w:rPr>
                <w:rFonts w:ascii="Libre Franklin Light" w:hAnsi="Libre Franklin Light"/>
              </w:rPr>
            </w:pPr>
            <w:r w:rsidRPr="00C87F8B">
              <w:rPr>
                <w:rFonts w:ascii="Libre Franklin Light" w:hAnsi="Libre Franklin Light"/>
              </w:rPr>
              <w:t>Affected Lot Number(s):</w:t>
            </w:r>
          </w:p>
        </w:tc>
        <w:tc>
          <w:tcPr>
            <w:tcW w:w="6935" w:type="dxa"/>
            <w:tcBorders>
              <w:left w:val="single" w:sz="4" w:space="0" w:color="auto"/>
            </w:tcBorders>
          </w:tcPr>
          <w:p w14:paraId="43DB3691" w14:textId="77777777" w:rsidR="00C87F8B" w:rsidRDefault="00C87F8B" w:rsidP="00DB4576">
            <w:pPr>
              <w:rPr>
                <w:rFonts w:ascii="Libre Franklin Light" w:hAnsi="Libre Franklin Light"/>
              </w:rPr>
            </w:pPr>
          </w:p>
        </w:tc>
      </w:tr>
    </w:tbl>
    <w:p w14:paraId="059DF1A4" w14:textId="174BDACD" w:rsidR="00DB4576" w:rsidRPr="00C87F8B" w:rsidRDefault="00DB4576" w:rsidP="00DB4576">
      <w:pPr>
        <w:rPr>
          <w:rFonts w:ascii="Libre Franklin Light" w:hAnsi="Libre Franklin Light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660"/>
        <w:gridCol w:w="1344"/>
        <w:gridCol w:w="1172"/>
        <w:gridCol w:w="1669"/>
        <w:gridCol w:w="1350"/>
        <w:gridCol w:w="1247"/>
        <w:gridCol w:w="1453"/>
      </w:tblGrid>
      <w:tr w:rsidR="00C87F8B" w:rsidRPr="00C87F8B" w14:paraId="63038E8F" w14:textId="77777777" w:rsidTr="00C87F8B">
        <w:tc>
          <w:tcPr>
            <w:tcW w:w="1660" w:type="dxa"/>
            <w:shd w:val="clear" w:color="auto" w:fill="D9D9D9" w:themeFill="background1" w:themeFillShade="D9"/>
          </w:tcPr>
          <w:p w14:paraId="76494A05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  <w:r w:rsidRPr="00C87F8B">
              <w:rPr>
                <w:rFonts w:ascii="Libre Franklin Light" w:hAnsi="Libre Franklin Light"/>
              </w:rPr>
              <w:t>Consignee:</w:t>
            </w:r>
          </w:p>
        </w:tc>
        <w:tc>
          <w:tcPr>
            <w:tcW w:w="1344" w:type="dxa"/>
            <w:shd w:val="clear" w:color="auto" w:fill="D9D9D9" w:themeFill="background1" w:themeFillShade="D9"/>
          </w:tcPr>
          <w:p w14:paraId="74A98FE2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  <w:r w:rsidRPr="00C87F8B">
              <w:rPr>
                <w:rFonts w:ascii="Libre Franklin Light" w:hAnsi="Libre Franklin Light"/>
              </w:rPr>
              <w:t>Contact:</w:t>
            </w:r>
          </w:p>
        </w:tc>
        <w:tc>
          <w:tcPr>
            <w:tcW w:w="1172" w:type="dxa"/>
            <w:shd w:val="clear" w:color="auto" w:fill="D9D9D9" w:themeFill="background1" w:themeFillShade="D9"/>
          </w:tcPr>
          <w:p w14:paraId="2801CADD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  <w:r w:rsidRPr="00C87F8B">
              <w:rPr>
                <w:rFonts w:ascii="Libre Franklin Light" w:hAnsi="Libre Franklin Light"/>
              </w:rPr>
              <w:t>Phone:</w:t>
            </w:r>
          </w:p>
        </w:tc>
        <w:tc>
          <w:tcPr>
            <w:tcW w:w="1669" w:type="dxa"/>
            <w:shd w:val="clear" w:color="auto" w:fill="D9D9D9" w:themeFill="background1" w:themeFillShade="D9"/>
          </w:tcPr>
          <w:p w14:paraId="67D03A34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  <w:r w:rsidRPr="00C87F8B">
              <w:rPr>
                <w:rFonts w:ascii="Libre Franklin Light" w:hAnsi="Libre Franklin Light"/>
              </w:rPr>
              <w:t>Email: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3A55C664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  <w:r w:rsidRPr="00C87F8B">
              <w:rPr>
                <w:rFonts w:ascii="Libre Franklin Light" w:hAnsi="Libre Franklin Light"/>
              </w:rPr>
              <w:t>Lot(s) Received:</w:t>
            </w:r>
          </w:p>
        </w:tc>
        <w:tc>
          <w:tcPr>
            <w:tcW w:w="1247" w:type="dxa"/>
            <w:shd w:val="clear" w:color="auto" w:fill="D9D9D9" w:themeFill="background1" w:themeFillShade="D9"/>
          </w:tcPr>
          <w:p w14:paraId="07A8BA95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  <w:r w:rsidRPr="00C87F8B">
              <w:rPr>
                <w:rFonts w:ascii="Libre Franklin Light" w:hAnsi="Libre Franklin Light"/>
              </w:rPr>
              <w:t>Quantity:</w:t>
            </w:r>
          </w:p>
        </w:tc>
        <w:tc>
          <w:tcPr>
            <w:tcW w:w="1453" w:type="dxa"/>
            <w:shd w:val="clear" w:color="auto" w:fill="D9D9D9" w:themeFill="background1" w:themeFillShade="D9"/>
          </w:tcPr>
          <w:p w14:paraId="6F0A87D8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  <w:r w:rsidRPr="00C87F8B">
              <w:rPr>
                <w:rFonts w:ascii="Libre Franklin Light" w:hAnsi="Libre Franklin Light"/>
              </w:rPr>
              <w:t>Units:</w:t>
            </w:r>
          </w:p>
          <w:p w14:paraId="020A5FA3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  <w:r w:rsidRPr="00C87F8B">
              <w:rPr>
                <w:rFonts w:ascii="Libre Franklin Light" w:hAnsi="Libre Franklin Light"/>
              </w:rPr>
              <w:t>(cwt/pallet)</w:t>
            </w:r>
          </w:p>
        </w:tc>
      </w:tr>
      <w:tr w:rsidR="00C87F8B" w:rsidRPr="00C87F8B" w14:paraId="60885B2B" w14:textId="77777777" w:rsidTr="00C87F8B">
        <w:tc>
          <w:tcPr>
            <w:tcW w:w="1660" w:type="dxa"/>
          </w:tcPr>
          <w:p w14:paraId="1A80F373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600831AE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3566D52D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450CE794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1B1CF681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41296F41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6D9DF9E3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104EF8FF" w14:textId="77777777" w:rsidTr="00C87F8B">
        <w:tc>
          <w:tcPr>
            <w:tcW w:w="1660" w:type="dxa"/>
          </w:tcPr>
          <w:p w14:paraId="6A1E7B6D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2E71F9A3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6582B169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61DD091F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77B3CD64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47DB5B15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454201E1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60E07566" w14:textId="77777777" w:rsidTr="00C87F8B">
        <w:tc>
          <w:tcPr>
            <w:tcW w:w="1660" w:type="dxa"/>
          </w:tcPr>
          <w:p w14:paraId="40B30376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2E98A1E1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308710AD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489791D1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79C1D803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1C88EA2C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4B8C4FDC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0FD1ADAE" w14:textId="77777777" w:rsidTr="00C87F8B">
        <w:tc>
          <w:tcPr>
            <w:tcW w:w="1660" w:type="dxa"/>
          </w:tcPr>
          <w:p w14:paraId="1E04B907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363AF565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0EE4F1D8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001EB042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345C7DB6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5B4F8FA0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1645D38E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496E6A26" w14:textId="77777777" w:rsidTr="00C87F8B">
        <w:tc>
          <w:tcPr>
            <w:tcW w:w="1660" w:type="dxa"/>
          </w:tcPr>
          <w:p w14:paraId="7A009D70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04A4B87E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3E467558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301073F5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023D4052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02D933C1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61A31BCD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682D5F56" w14:textId="77777777" w:rsidTr="00C87F8B">
        <w:tc>
          <w:tcPr>
            <w:tcW w:w="1660" w:type="dxa"/>
          </w:tcPr>
          <w:p w14:paraId="2BEB0E78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7396E330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7E96A138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73B3DA0D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55C1168A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6B8A82AC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3BC3F8D2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7460F83C" w14:textId="77777777" w:rsidTr="00C87F8B">
        <w:tc>
          <w:tcPr>
            <w:tcW w:w="1660" w:type="dxa"/>
          </w:tcPr>
          <w:p w14:paraId="2FAF5849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74DAAD87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043FF90D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25421581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733FCF06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71F61F39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0A18CC44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02B98ACA" w14:textId="77777777" w:rsidTr="00C87F8B">
        <w:tc>
          <w:tcPr>
            <w:tcW w:w="1660" w:type="dxa"/>
          </w:tcPr>
          <w:p w14:paraId="47200417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3249CE95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5486F701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58BEC923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2A373382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22BFDC5E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3575C955" w14:textId="77777777" w:rsidR="00DB4576" w:rsidRPr="00C87F8B" w:rsidRDefault="00DB4576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5ACB59AD" w14:textId="77777777" w:rsidTr="00C87F8B">
        <w:tc>
          <w:tcPr>
            <w:tcW w:w="1660" w:type="dxa"/>
          </w:tcPr>
          <w:p w14:paraId="6EF640C1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781F0E6B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5A7904B3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6FB61B2B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383D4026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20D2D1A4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52C14044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00F689B6" w14:textId="77777777" w:rsidTr="00C87F8B">
        <w:tc>
          <w:tcPr>
            <w:tcW w:w="1660" w:type="dxa"/>
          </w:tcPr>
          <w:p w14:paraId="0AB69136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18ED71F4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68394CFE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794BA4AE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65F9A371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3500062F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5CFA14A3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255AA803" w14:textId="77777777" w:rsidTr="00C87F8B">
        <w:tc>
          <w:tcPr>
            <w:tcW w:w="1660" w:type="dxa"/>
          </w:tcPr>
          <w:p w14:paraId="2FD7DB98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07102F3D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12F0E28C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3E2FCEDB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4B1F71AA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105852E3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277096EC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6D990D25" w14:textId="77777777" w:rsidTr="00C87F8B">
        <w:tc>
          <w:tcPr>
            <w:tcW w:w="1660" w:type="dxa"/>
          </w:tcPr>
          <w:p w14:paraId="1D3BB2DE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1649B96E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255B6F14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3FC11BFF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6E5BD548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54122E94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5891D4AE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04546F38" w14:textId="77777777" w:rsidTr="00C87F8B">
        <w:tc>
          <w:tcPr>
            <w:tcW w:w="1660" w:type="dxa"/>
          </w:tcPr>
          <w:p w14:paraId="724BB3F0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5D42F339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6C79C76B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16E43B6D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4CC87946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41E14081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7974790A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</w:tr>
      <w:tr w:rsidR="00C87F8B" w:rsidRPr="00C87F8B" w14:paraId="2FF125DA" w14:textId="77777777" w:rsidTr="00C87F8B">
        <w:tc>
          <w:tcPr>
            <w:tcW w:w="1660" w:type="dxa"/>
          </w:tcPr>
          <w:p w14:paraId="4EF13BEA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44" w:type="dxa"/>
          </w:tcPr>
          <w:p w14:paraId="17945D72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172" w:type="dxa"/>
          </w:tcPr>
          <w:p w14:paraId="31D1A54C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669" w:type="dxa"/>
          </w:tcPr>
          <w:p w14:paraId="52BF2801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350" w:type="dxa"/>
          </w:tcPr>
          <w:p w14:paraId="0A6E8E93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247" w:type="dxa"/>
          </w:tcPr>
          <w:p w14:paraId="4E605992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  <w:tc>
          <w:tcPr>
            <w:tcW w:w="1453" w:type="dxa"/>
          </w:tcPr>
          <w:p w14:paraId="61590A68" w14:textId="77777777" w:rsidR="00C87F8B" w:rsidRPr="00C87F8B" w:rsidRDefault="00C87F8B" w:rsidP="00397A74">
            <w:pPr>
              <w:rPr>
                <w:rFonts w:ascii="Libre Franklin Light" w:hAnsi="Libre Franklin Light"/>
              </w:rPr>
            </w:pPr>
          </w:p>
        </w:tc>
      </w:tr>
    </w:tbl>
    <w:p w14:paraId="5415A31E" w14:textId="77777777" w:rsidR="00DB4576" w:rsidRPr="00C87F8B" w:rsidRDefault="00DB4576" w:rsidP="00DB4576">
      <w:pPr>
        <w:rPr>
          <w:rFonts w:ascii="Libre Franklin Light" w:hAnsi="Libre Franklin Light"/>
        </w:rPr>
      </w:pPr>
    </w:p>
    <w:p w14:paraId="04C83251" w14:textId="0F3F0C72" w:rsidR="00DB4576" w:rsidRPr="00C87F8B" w:rsidRDefault="00DB4576" w:rsidP="00DB4576">
      <w:pPr>
        <w:jc w:val="center"/>
        <w:rPr>
          <w:rFonts w:ascii="Libre Franklin Light" w:hAnsi="Libre Franklin Light"/>
        </w:rPr>
      </w:pPr>
    </w:p>
    <w:p w14:paraId="00CD1BAE" w14:textId="77777777" w:rsidR="00DB4576" w:rsidRPr="00C87F8B" w:rsidRDefault="00DB4576" w:rsidP="00DB4576">
      <w:pPr>
        <w:jc w:val="center"/>
        <w:rPr>
          <w:rFonts w:ascii="Libre Franklin Light" w:hAnsi="Libre Franklin Light"/>
        </w:rPr>
      </w:pPr>
    </w:p>
    <w:sectPr w:rsidR="00DB4576" w:rsidRPr="00C87F8B" w:rsidSect="00B00FB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3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B6F3C" w14:textId="77777777" w:rsidR="00757437" w:rsidRDefault="00757437" w:rsidP="000C7D72">
      <w:r>
        <w:separator/>
      </w:r>
    </w:p>
  </w:endnote>
  <w:endnote w:type="continuationSeparator" w:id="0">
    <w:p w14:paraId="69405CAC" w14:textId="77777777" w:rsidR="00757437" w:rsidRDefault="00757437" w:rsidP="000C7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Franklin Light">
    <w:panose1 w:val="00000400000000000000"/>
    <w:charset w:val="00"/>
    <w:family w:val="auto"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9D620" w14:textId="77777777" w:rsidR="005C0E56" w:rsidRDefault="005C0E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85" w:type="dxa"/>
      <w:tblInd w:w="-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9"/>
      <w:gridCol w:w="837"/>
      <w:gridCol w:w="719"/>
      <w:gridCol w:w="538"/>
      <w:gridCol w:w="1165"/>
      <w:gridCol w:w="1260"/>
      <w:gridCol w:w="1436"/>
      <w:gridCol w:w="1258"/>
      <w:gridCol w:w="1377"/>
      <w:gridCol w:w="1256"/>
    </w:tblGrid>
    <w:tr w:rsidR="002860A0" w14:paraId="789E97B1" w14:textId="77777777" w:rsidTr="002860A0">
      <w:tc>
        <w:tcPr>
          <w:tcW w:w="1045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6A6A6" w:themeFill="background1" w:themeFillShade="A6"/>
        </w:tcPr>
        <w:p w14:paraId="791298AD" w14:textId="60FD6ED1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 w:rsidRPr="002860A0">
            <w:rPr>
              <w:rFonts w:ascii="Libre Franklin Light" w:hAnsi="Libre Franklin Light"/>
              <w:sz w:val="18"/>
            </w:rPr>
            <w:t>Doc. No.:</w:t>
          </w:r>
        </w:p>
      </w:tc>
      <w:tc>
        <w:tcPr>
          <w:tcW w:w="84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6A6A6" w:themeFill="background1" w:themeFillShade="A6"/>
        </w:tcPr>
        <w:p w14:paraId="597816D0" w14:textId="1F60D921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3.2-02</w:t>
          </w:r>
        </w:p>
      </w:tc>
      <w:tc>
        <w:tcPr>
          <w:tcW w:w="72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6A6A6" w:themeFill="background1" w:themeFillShade="A6"/>
        </w:tcPr>
        <w:p w14:paraId="6F100E0A" w14:textId="475FAA36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Rev.:</w:t>
          </w:r>
        </w:p>
      </w:tc>
      <w:tc>
        <w:tcPr>
          <w:tcW w:w="54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6A6A6" w:themeFill="background1" w:themeFillShade="A6"/>
        </w:tcPr>
        <w:p w14:paraId="55F785B9" w14:textId="1EF80370" w:rsidR="002860A0" w:rsidRPr="002860A0" w:rsidRDefault="005C0E56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1</w:t>
          </w:r>
          <w:bookmarkStart w:id="0" w:name="_GoBack"/>
          <w:bookmarkEnd w:id="0"/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6A6A6" w:themeFill="background1" w:themeFillShade="A6"/>
        </w:tcPr>
        <w:p w14:paraId="13D20039" w14:textId="41D10395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Issue Date:</w:t>
          </w:r>
        </w:p>
      </w:tc>
      <w:tc>
        <w:tcPr>
          <w:tcW w:w="126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6A6A6" w:themeFill="background1" w:themeFillShade="A6"/>
        </w:tcPr>
        <w:p w14:paraId="7A5F4167" w14:textId="6F214FC7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0</w:t>
          </w:r>
          <w:r w:rsidR="005C0E56">
            <w:rPr>
              <w:rFonts w:ascii="Libre Franklin Light" w:hAnsi="Libre Franklin Light"/>
              <w:sz w:val="18"/>
            </w:rPr>
            <w:t>4</w:t>
          </w:r>
          <w:r>
            <w:rPr>
              <w:rFonts w:ascii="Libre Franklin Light" w:hAnsi="Libre Franklin Light"/>
              <w:sz w:val="18"/>
            </w:rPr>
            <w:t>/0</w:t>
          </w:r>
          <w:r w:rsidR="005C0E56">
            <w:rPr>
              <w:rFonts w:ascii="Libre Franklin Light" w:hAnsi="Libre Franklin Light"/>
              <w:sz w:val="18"/>
            </w:rPr>
            <w:t>8</w:t>
          </w:r>
          <w:r>
            <w:rPr>
              <w:rFonts w:ascii="Libre Franklin Light" w:hAnsi="Libre Franklin Light"/>
              <w:sz w:val="18"/>
            </w:rPr>
            <w:t>/2019</w:t>
          </w:r>
        </w:p>
      </w:tc>
      <w:tc>
        <w:tcPr>
          <w:tcW w:w="144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6A6A6" w:themeFill="background1" w:themeFillShade="A6"/>
        </w:tcPr>
        <w:p w14:paraId="335CFD30" w14:textId="48CDD5BA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Prepared by:</w:t>
          </w:r>
        </w:p>
      </w:tc>
      <w:tc>
        <w:tcPr>
          <w:tcW w:w="126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6A6A6" w:themeFill="background1" w:themeFillShade="A6"/>
        </w:tcPr>
        <w:p w14:paraId="1169DC27" w14:textId="1E5CD7BC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J. Adamson</w:t>
          </w:r>
        </w:p>
      </w:tc>
      <w:tc>
        <w:tcPr>
          <w:tcW w:w="135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6A6A6" w:themeFill="background1" w:themeFillShade="A6"/>
        </w:tcPr>
        <w:p w14:paraId="252F831C" w14:textId="377E3544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Authorization:</w:t>
          </w:r>
        </w:p>
      </w:tc>
      <w:tc>
        <w:tcPr>
          <w:tcW w:w="126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6A6A6" w:themeFill="background1" w:themeFillShade="A6"/>
        </w:tcPr>
        <w:p w14:paraId="2AC592D4" w14:textId="011C5592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M. Fowers</w:t>
          </w:r>
        </w:p>
      </w:tc>
    </w:tr>
  </w:tbl>
  <w:p w14:paraId="16CA197A" w14:textId="77777777" w:rsidR="000C7D72" w:rsidRDefault="000C7D72" w:rsidP="002860A0">
    <w:pPr>
      <w:pStyle w:val="Footer"/>
      <w:ind w:left="-72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178BC883" wp14:editId="6897FEF0">
          <wp:simplePos x="0" y="0"/>
          <wp:positionH relativeFrom="column">
            <wp:posOffset>1228090</wp:posOffset>
          </wp:positionH>
          <wp:positionV relativeFrom="paragraph">
            <wp:posOffset>-1896110</wp:posOffset>
          </wp:positionV>
          <wp:extent cx="173355" cy="4584065"/>
          <wp:effectExtent l="4445" t="0" r="8890" b="8890"/>
          <wp:wrapThrough wrapText="bothSides">
            <wp:wrapPolygon edited="0">
              <wp:start x="554" y="21621"/>
              <wp:lineTo x="19543" y="21621"/>
              <wp:lineTo x="19543" y="78"/>
              <wp:lineTo x="554" y="78"/>
              <wp:lineTo x="554" y="21621"/>
            </wp:wrapPolygon>
          </wp:wrapThrough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 Ba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5400000">
                    <a:off x="0" y="0"/>
                    <a:ext cx="173355" cy="4584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E6B66" w14:textId="77777777" w:rsidR="005C0E56" w:rsidRDefault="005C0E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F1676" w14:textId="77777777" w:rsidR="00757437" w:rsidRDefault="00757437" w:rsidP="000C7D72">
      <w:r>
        <w:separator/>
      </w:r>
    </w:p>
  </w:footnote>
  <w:footnote w:type="continuationSeparator" w:id="0">
    <w:p w14:paraId="334F2D65" w14:textId="77777777" w:rsidR="00757437" w:rsidRDefault="00757437" w:rsidP="000C7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64D21" w14:textId="77777777" w:rsidR="005C0E56" w:rsidRDefault="005C0E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7466C" w14:textId="65F571CD" w:rsidR="000C7D72" w:rsidRDefault="00425CF6" w:rsidP="00425CF6">
    <w:pPr>
      <w:pStyle w:val="Header"/>
      <w:jc w:val="right"/>
    </w:pPr>
    <w:r w:rsidRPr="00425CF6">
      <w:rPr>
        <w:noProof/>
      </w:rPr>
      <w:drawing>
        <wp:anchor distT="0" distB="0" distL="114300" distR="114300" simplePos="0" relativeHeight="251664384" behindDoc="1" locked="0" layoutInCell="1" allowOverlap="1" wp14:anchorId="141BA190" wp14:editId="065AE2F6">
          <wp:simplePos x="0" y="0"/>
          <wp:positionH relativeFrom="column">
            <wp:posOffset>5016500</wp:posOffset>
          </wp:positionH>
          <wp:positionV relativeFrom="paragraph">
            <wp:posOffset>-215900</wp:posOffset>
          </wp:positionV>
          <wp:extent cx="1586230" cy="1142365"/>
          <wp:effectExtent l="0" t="0" r="1270" b="635"/>
          <wp:wrapTight wrapText="bothSides">
            <wp:wrapPolygon edited="0">
              <wp:start x="0" y="0"/>
              <wp:lineTo x="0" y="21372"/>
              <wp:lineTo x="21444" y="21372"/>
              <wp:lineTo x="21444" y="0"/>
              <wp:lineTo x="0" y="0"/>
            </wp:wrapPolygon>
          </wp:wrapTight>
          <wp:docPr id="77" name="Picture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6230" cy="1142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12CC">
      <w:rPr>
        <w:noProof/>
      </w:rPr>
      <w:drawing>
        <wp:anchor distT="0" distB="0" distL="114300" distR="114300" simplePos="0" relativeHeight="251659264" behindDoc="0" locked="0" layoutInCell="1" allowOverlap="1" wp14:anchorId="79DE0DC5" wp14:editId="03C8CBF3">
          <wp:simplePos x="0" y="0"/>
          <wp:positionH relativeFrom="column">
            <wp:posOffset>-406400</wp:posOffset>
          </wp:positionH>
          <wp:positionV relativeFrom="paragraph">
            <wp:posOffset>-457200</wp:posOffset>
          </wp:positionV>
          <wp:extent cx="2540000" cy="1388110"/>
          <wp:effectExtent l="0" t="0" r="0" b="8890"/>
          <wp:wrapTight wrapText="bothSides">
            <wp:wrapPolygon edited="0">
              <wp:start x="0" y="0"/>
              <wp:lineTo x="0" y="21343"/>
              <wp:lineTo x="21384" y="21343"/>
              <wp:lineTo x="21384" y="0"/>
              <wp:lineTo x="0" y="0"/>
            </wp:wrapPolygon>
          </wp:wrapTight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42" r="62177" b="69701"/>
                  <a:stretch/>
                </pic:blipFill>
                <pic:spPr bwMode="auto">
                  <a:xfrm>
                    <a:off x="0" y="0"/>
                    <a:ext cx="2540000" cy="13881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7D72">
      <w:rPr>
        <w:noProof/>
      </w:rPr>
      <w:drawing>
        <wp:anchor distT="0" distB="0" distL="114300" distR="114300" simplePos="0" relativeHeight="251661312" behindDoc="0" locked="0" layoutInCell="1" allowOverlap="1" wp14:anchorId="1F120B0A" wp14:editId="67C8ED68">
          <wp:simplePos x="0" y="0"/>
          <wp:positionH relativeFrom="column">
            <wp:posOffset>-633730</wp:posOffset>
          </wp:positionH>
          <wp:positionV relativeFrom="paragraph">
            <wp:posOffset>-454025</wp:posOffset>
          </wp:positionV>
          <wp:extent cx="173355" cy="4584065"/>
          <wp:effectExtent l="0" t="0" r="4445" b="0"/>
          <wp:wrapThrough wrapText="bothSides">
            <wp:wrapPolygon edited="0">
              <wp:start x="0" y="0"/>
              <wp:lineTo x="0" y="21423"/>
              <wp:lineTo x="18989" y="21423"/>
              <wp:lineTo x="18989" y="0"/>
              <wp:lineTo x="0" y="0"/>
            </wp:wrapPolygon>
          </wp:wrapThrough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 Bar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55" cy="4584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583FB" w14:textId="77777777" w:rsidR="005C0E56" w:rsidRDefault="005C0E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DYwsTC1NDEwszRQ0lEKTi0uzszPAykwrgUAJGjZNSwAAAA="/>
  </w:docVars>
  <w:rsids>
    <w:rsidRoot w:val="000C7D72"/>
    <w:rsid w:val="0001085E"/>
    <w:rsid w:val="000C7D72"/>
    <w:rsid w:val="00130704"/>
    <w:rsid w:val="002011D5"/>
    <w:rsid w:val="002860A0"/>
    <w:rsid w:val="003412CC"/>
    <w:rsid w:val="003838AB"/>
    <w:rsid w:val="00425CF6"/>
    <w:rsid w:val="004D4342"/>
    <w:rsid w:val="004F7FDC"/>
    <w:rsid w:val="005217E3"/>
    <w:rsid w:val="005C0E56"/>
    <w:rsid w:val="00607C27"/>
    <w:rsid w:val="006F6C9C"/>
    <w:rsid w:val="00757437"/>
    <w:rsid w:val="008319BF"/>
    <w:rsid w:val="00A76EC5"/>
    <w:rsid w:val="00B00FBF"/>
    <w:rsid w:val="00C87F8B"/>
    <w:rsid w:val="00DB4576"/>
    <w:rsid w:val="00EF33DD"/>
    <w:rsid w:val="00F33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B8811E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7D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7D72"/>
  </w:style>
  <w:style w:type="paragraph" w:styleId="Footer">
    <w:name w:val="footer"/>
    <w:basedOn w:val="Normal"/>
    <w:link w:val="FooterChar"/>
    <w:uiPriority w:val="99"/>
    <w:unhideWhenUsed/>
    <w:rsid w:val="000C7D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7D72"/>
  </w:style>
  <w:style w:type="table" w:styleId="TableGrid">
    <w:name w:val="Table Grid"/>
    <w:basedOn w:val="TableNormal"/>
    <w:uiPriority w:val="59"/>
    <w:rsid w:val="002860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ey Koberg</dc:creator>
  <cp:keywords/>
  <dc:description/>
  <cp:lastModifiedBy>Jeremy Adamson</cp:lastModifiedBy>
  <cp:revision>9</cp:revision>
  <cp:lastPrinted>2018-12-20T18:39:00Z</cp:lastPrinted>
  <dcterms:created xsi:type="dcterms:W3CDTF">2018-12-19T16:29:00Z</dcterms:created>
  <dcterms:modified xsi:type="dcterms:W3CDTF">2019-04-09T13:42:00Z</dcterms:modified>
</cp:coreProperties>
</file>